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0061" w14:textId="77777777" w:rsidR="00A02F5E" w:rsidRDefault="00A02F5E" w:rsidP="00C85CE0">
      <w:pPr>
        <w:tabs>
          <w:tab w:val="left" w:pos="3767"/>
        </w:tabs>
        <w:jc w:val="center"/>
        <w:rPr>
          <w:rFonts w:cs="Arial"/>
          <w:b/>
          <w:sz w:val="28"/>
          <w:szCs w:val="28"/>
          <w:lang w:val="en-US"/>
        </w:rPr>
      </w:pPr>
    </w:p>
    <w:p w14:paraId="6C21362A" w14:textId="60A94836" w:rsidR="00F45BE4" w:rsidRDefault="00F45BE4" w:rsidP="00F45BE4">
      <w:pPr>
        <w:tabs>
          <w:tab w:val="left" w:pos="3767"/>
        </w:tabs>
        <w:jc w:val="center"/>
        <w:rPr>
          <w:rFonts w:cs="Arial"/>
          <w:b/>
          <w:color w:val="0070C0"/>
          <w:sz w:val="36"/>
          <w:szCs w:val="36"/>
          <w:lang w:val="en-US"/>
        </w:rPr>
      </w:pPr>
      <w:r>
        <w:rPr>
          <w:rFonts w:cs="Arial"/>
          <w:b/>
          <w:color w:val="0070C0"/>
          <w:sz w:val="36"/>
          <w:szCs w:val="36"/>
          <w:lang w:val="en-US"/>
        </w:rPr>
        <w:t xml:space="preserve">Links to the </w:t>
      </w:r>
      <w:r w:rsidRPr="00CF5176">
        <w:rPr>
          <w:rFonts w:cs="Arial"/>
          <w:b/>
          <w:color w:val="0070C0"/>
          <w:sz w:val="48"/>
          <w:szCs w:val="48"/>
          <w:lang w:val="en-US"/>
        </w:rPr>
        <w:t>C</w:t>
      </w:r>
      <w:r w:rsidR="00C93593">
        <w:rPr>
          <w:rFonts w:cs="Arial"/>
          <w:b/>
          <w:color w:val="0070C0"/>
          <w:sz w:val="48"/>
          <w:szCs w:val="48"/>
          <w:lang w:val="en-US"/>
        </w:rPr>
        <w:t xml:space="preserve"> 8-9-10</w:t>
      </w:r>
      <w:r>
        <w:rPr>
          <w:rFonts w:cs="Arial"/>
          <w:b/>
          <w:color w:val="0070C0"/>
          <w:sz w:val="36"/>
          <w:szCs w:val="36"/>
          <w:lang w:val="en-US"/>
        </w:rPr>
        <w:t xml:space="preserve"> announcement/ partner</w:t>
      </w:r>
    </w:p>
    <w:p w14:paraId="34C5C79F" w14:textId="77777777" w:rsidR="00D973AC" w:rsidRDefault="00D973AC" w:rsidP="00F45BE4">
      <w:pPr>
        <w:tabs>
          <w:tab w:val="left" w:pos="3767"/>
        </w:tabs>
        <w:jc w:val="center"/>
        <w:rPr>
          <w:rFonts w:cs="Arial"/>
          <w:b/>
          <w:color w:val="0070C0"/>
          <w:sz w:val="36"/>
          <w:szCs w:val="36"/>
          <w:lang w:val="en-US"/>
        </w:rPr>
      </w:pPr>
    </w:p>
    <w:p w14:paraId="6D2D2598" w14:textId="2CE0E2BD" w:rsidR="00730153" w:rsidRPr="00F45BE4" w:rsidRDefault="00730153" w:rsidP="00C036CE">
      <w:pPr>
        <w:shd w:val="clear" w:color="auto" w:fill="C6D9F1" w:themeFill="text2" w:themeFillTint="33"/>
        <w:spacing w:after="0" w:line="240" w:lineRule="auto"/>
        <w:jc w:val="both"/>
        <w:rPr>
          <w:b/>
          <w:bCs/>
          <w:iCs/>
          <w:szCs w:val="22"/>
        </w:rPr>
      </w:pPr>
      <w:r>
        <w:rPr>
          <w:b/>
          <w:bCs/>
          <w:iCs/>
          <w:szCs w:val="22"/>
        </w:rPr>
        <w:t>Site</w:t>
      </w:r>
      <w:r w:rsidRPr="00F45BE4">
        <w:rPr>
          <w:b/>
          <w:bCs/>
          <w:iCs/>
          <w:szCs w:val="22"/>
        </w:rPr>
        <w:t>- SMARTskills4.0</w:t>
      </w:r>
    </w:p>
    <w:p w14:paraId="4028BAC1" w14:textId="7BAC1D85" w:rsidR="005B6B19" w:rsidRDefault="00FE6D50" w:rsidP="00C036CE">
      <w:pPr>
        <w:spacing w:after="0" w:line="240" w:lineRule="auto"/>
        <w:jc w:val="both"/>
        <w:rPr>
          <w:iCs/>
          <w:szCs w:val="22"/>
          <w:lang w:val="en-US"/>
        </w:rPr>
      </w:pPr>
      <w:hyperlink r:id="rId11" w:history="1">
        <w:r w:rsidRPr="00CE48F2">
          <w:rPr>
            <w:rStyle w:val="Hyperlink"/>
            <w:iCs/>
            <w:szCs w:val="22"/>
            <w:lang w:val="en-US"/>
          </w:rPr>
          <w:t>https://www.smartskills4.com/copy-of-4-1-for-students-c5-c10-l</w:t>
        </w:r>
      </w:hyperlink>
    </w:p>
    <w:p w14:paraId="6ADEC400" w14:textId="77777777" w:rsidR="00FE6D50" w:rsidRPr="008563EE" w:rsidRDefault="00FE6D50" w:rsidP="00C036CE">
      <w:pPr>
        <w:spacing w:after="0" w:line="240" w:lineRule="auto"/>
        <w:jc w:val="both"/>
        <w:rPr>
          <w:iCs/>
          <w:szCs w:val="22"/>
          <w:lang w:val="en-US"/>
        </w:rPr>
      </w:pPr>
    </w:p>
    <w:p w14:paraId="2098CF28" w14:textId="77777777" w:rsidR="00A81C39" w:rsidRPr="008563EE" w:rsidRDefault="00A81C39" w:rsidP="00C036CE">
      <w:pPr>
        <w:spacing w:after="0" w:line="240" w:lineRule="auto"/>
        <w:jc w:val="both"/>
        <w:rPr>
          <w:iCs/>
          <w:szCs w:val="22"/>
        </w:rPr>
      </w:pPr>
    </w:p>
    <w:p w14:paraId="12BD9C22" w14:textId="77777777" w:rsidR="00A81C39" w:rsidRDefault="00A81C39" w:rsidP="00C036CE">
      <w:pPr>
        <w:spacing w:after="0" w:line="240" w:lineRule="auto"/>
        <w:jc w:val="both"/>
        <w:rPr>
          <w:b/>
          <w:bCs/>
          <w:iCs/>
          <w:szCs w:val="22"/>
        </w:rPr>
      </w:pPr>
    </w:p>
    <w:p w14:paraId="7E34FF3C" w14:textId="7ECDA8B0" w:rsidR="00F45BE4" w:rsidRPr="00F45BE4" w:rsidRDefault="00F45BE4" w:rsidP="00C036CE">
      <w:pPr>
        <w:shd w:val="clear" w:color="auto" w:fill="C6D9F1" w:themeFill="text2" w:themeFillTint="33"/>
        <w:spacing w:after="0" w:line="240" w:lineRule="auto"/>
        <w:jc w:val="both"/>
        <w:rPr>
          <w:b/>
          <w:bCs/>
          <w:iCs/>
          <w:szCs w:val="22"/>
        </w:rPr>
      </w:pPr>
      <w:r w:rsidRPr="00F45BE4">
        <w:rPr>
          <w:b/>
          <w:bCs/>
          <w:iCs/>
          <w:szCs w:val="22"/>
        </w:rPr>
        <w:t>Facebook- SMARTskills4.0</w:t>
      </w:r>
    </w:p>
    <w:p w14:paraId="4D37FB3F" w14:textId="1D7D5E9C" w:rsidR="00D757D9" w:rsidRDefault="0076454C" w:rsidP="00C036CE">
      <w:pPr>
        <w:spacing w:after="0" w:line="240" w:lineRule="auto"/>
      </w:pPr>
      <w:hyperlink r:id="rId12" w:history="1">
        <w:r w:rsidR="00D757D9" w:rsidRPr="00CE48F2">
          <w:rPr>
            <w:rStyle w:val="Hyperlink"/>
          </w:rPr>
          <w:t>https://www.facebook.com/SMART-skills-40-101426979302745/</w:t>
        </w:r>
      </w:hyperlink>
    </w:p>
    <w:p w14:paraId="7A9326EB" w14:textId="77777777" w:rsidR="00D757D9" w:rsidRDefault="00D757D9" w:rsidP="00C036CE">
      <w:pPr>
        <w:spacing w:after="0" w:line="240" w:lineRule="auto"/>
      </w:pPr>
    </w:p>
    <w:p w14:paraId="30558332" w14:textId="3C9A3AE8" w:rsidR="00CF5176" w:rsidRDefault="0076454C" w:rsidP="00C036CE">
      <w:pPr>
        <w:spacing w:after="0" w:line="240" w:lineRule="auto"/>
      </w:pPr>
      <w:hyperlink r:id="rId13" w:history="1">
        <w:r w:rsidR="00D757D9" w:rsidRPr="00CE48F2">
          <w:rPr>
            <w:rStyle w:val="Hyperlink"/>
          </w:rPr>
          <w:t>https://www.facebook.com/people/Bogdan-Bogdan/100057274580061/</w:t>
        </w:r>
      </w:hyperlink>
    </w:p>
    <w:p w14:paraId="5E9E2115" w14:textId="77777777" w:rsidR="00C036CE" w:rsidRDefault="00C036CE" w:rsidP="00C036CE">
      <w:pPr>
        <w:spacing w:after="0" w:line="240" w:lineRule="auto"/>
      </w:pPr>
    </w:p>
    <w:p w14:paraId="78CBA810" w14:textId="77777777" w:rsidR="00C036CE" w:rsidRDefault="00C036CE" w:rsidP="00C036CE">
      <w:pPr>
        <w:spacing w:after="0" w:line="240" w:lineRule="auto"/>
      </w:pPr>
    </w:p>
    <w:p w14:paraId="7C5123B2" w14:textId="77777777" w:rsidR="00D757D9" w:rsidRPr="008563EE" w:rsidRDefault="00D757D9" w:rsidP="00C036CE">
      <w:pPr>
        <w:spacing w:before="120" w:after="0" w:line="240" w:lineRule="auto"/>
      </w:pPr>
    </w:p>
    <w:p w14:paraId="0301F467" w14:textId="77777777" w:rsidR="00F45BE4" w:rsidRPr="00F45BE4" w:rsidRDefault="00F45BE4" w:rsidP="00C036CE">
      <w:pPr>
        <w:shd w:val="clear" w:color="auto" w:fill="C6D9F1" w:themeFill="text2" w:themeFillTint="33"/>
        <w:spacing w:before="240" w:after="0" w:line="240" w:lineRule="auto"/>
        <w:rPr>
          <w:b/>
          <w:bCs/>
        </w:rPr>
      </w:pPr>
      <w:r w:rsidRPr="00F45BE4">
        <w:rPr>
          <w:b/>
          <w:bCs/>
        </w:rPr>
        <w:t xml:space="preserve">P1 – University POLITEHNICA of Bucharest/ Coordinator/ UPB/ RO/ Bucharest </w:t>
      </w:r>
    </w:p>
    <w:p w14:paraId="40370E47" w14:textId="46ACA843" w:rsidR="00A81C39" w:rsidRDefault="008C06B4" w:rsidP="00C036CE">
      <w:pPr>
        <w:spacing w:after="0" w:line="240" w:lineRule="auto"/>
      </w:pPr>
      <w:hyperlink r:id="rId14" w:history="1">
        <w:r w:rsidRPr="00CE48F2">
          <w:rPr>
            <w:rStyle w:val="Hyperlink"/>
          </w:rPr>
          <w:t>https://upb.ro/summer-school-2nd-intensive-study-programme-for-he-learners-improve-phase/</w:t>
        </w:r>
      </w:hyperlink>
    </w:p>
    <w:p w14:paraId="78F08CED" w14:textId="77777777" w:rsidR="008C06B4" w:rsidRDefault="008C06B4" w:rsidP="00C036CE">
      <w:pPr>
        <w:spacing w:after="0" w:line="240" w:lineRule="auto"/>
      </w:pPr>
    </w:p>
    <w:p w14:paraId="684F0654" w14:textId="77777777" w:rsidR="000749B1" w:rsidRDefault="000749B1" w:rsidP="00C036CE">
      <w:pPr>
        <w:spacing w:after="0" w:line="240" w:lineRule="auto"/>
      </w:pPr>
    </w:p>
    <w:p w14:paraId="776DF5CC" w14:textId="77777777" w:rsidR="000749B1" w:rsidRDefault="000749B1" w:rsidP="00C036CE">
      <w:pPr>
        <w:spacing w:after="0" w:line="240" w:lineRule="auto"/>
      </w:pPr>
    </w:p>
    <w:p w14:paraId="405DE816" w14:textId="77777777" w:rsidR="00F45BE4" w:rsidRPr="00F45BE4" w:rsidRDefault="00F45BE4" w:rsidP="00C036CE">
      <w:pPr>
        <w:shd w:val="clear" w:color="auto" w:fill="C6D9F1" w:themeFill="text2" w:themeFillTint="33"/>
        <w:spacing w:before="240" w:after="0" w:line="240" w:lineRule="auto"/>
        <w:rPr>
          <w:b/>
          <w:bCs/>
        </w:rPr>
      </w:pPr>
      <w:r w:rsidRPr="00F45BE4">
        <w:rPr>
          <w:b/>
          <w:bCs/>
        </w:rPr>
        <w:t xml:space="preserve">P2 – S.C. AVANTERA </w:t>
      </w:r>
      <w:proofErr w:type="spellStart"/>
      <w:r w:rsidRPr="00F45BE4">
        <w:rPr>
          <w:b/>
          <w:bCs/>
        </w:rPr>
        <w:t>srl</w:t>
      </w:r>
      <w:proofErr w:type="spellEnd"/>
      <w:r w:rsidRPr="00F45BE4">
        <w:rPr>
          <w:b/>
          <w:bCs/>
        </w:rPr>
        <w:t xml:space="preserve">/ AVA/ RO/ Bucharest  </w:t>
      </w:r>
    </w:p>
    <w:p w14:paraId="47E785C6" w14:textId="77777777" w:rsidR="00F45BE4" w:rsidRDefault="00F45BE4" w:rsidP="00C036CE">
      <w:pPr>
        <w:spacing w:after="0" w:line="240" w:lineRule="auto"/>
        <w:contextualSpacing w:val="0"/>
      </w:pPr>
    </w:p>
    <w:p w14:paraId="03083CAC" w14:textId="77777777" w:rsidR="00CF5176" w:rsidRDefault="00CF5176" w:rsidP="00C036CE">
      <w:pPr>
        <w:spacing w:after="0" w:line="240" w:lineRule="auto"/>
        <w:contextualSpacing w:val="0"/>
      </w:pPr>
    </w:p>
    <w:p w14:paraId="6788C42D" w14:textId="77777777" w:rsidR="00CF5176" w:rsidRDefault="00CF5176" w:rsidP="00C036CE">
      <w:pPr>
        <w:spacing w:after="0" w:line="240" w:lineRule="auto"/>
        <w:contextualSpacing w:val="0"/>
      </w:pPr>
    </w:p>
    <w:p w14:paraId="1803D92B" w14:textId="77362166" w:rsidR="00F45BE4" w:rsidRPr="00F45BE4" w:rsidRDefault="00F45BE4" w:rsidP="00C036CE">
      <w:pPr>
        <w:shd w:val="clear" w:color="auto" w:fill="C6D9F1" w:themeFill="text2" w:themeFillTint="33"/>
        <w:spacing w:after="0" w:line="240" w:lineRule="auto"/>
        <w:contextualSpacing w:val="0"/>
        <w:rPr>
          <w:rStyle w:val="gmail-tl8wme"/>
          <w:rFonts w:ascii="Arial" w:hAnsi="Arial" w:cs="Arial"/>
          <w:b/>
          <w:bCs/>
          <w:color w:val="263238"/>
          <w:sz w:val="20"/>
          <w:szCs w:val="20"/>
        </w:rPr>
      </w:pPr>
      <w:r w:rsidRPr="00F45BE4">
        <w:rPr>
          <w:b/>
          <w:bCs/>
        </w:rPr>
        <w:t>P3 – S.C. Infor Elea/ Infor/ IT/ San Secondo di Pinerolo</w:t>
      </w:r>
    </w:p>
    <w:p w14:paraId="3251AFAE" w14:textId="77777777" w:rsidR="002C6AF3" w:rsidRPr="002C6AF3" w:rsidRDefault="002C6AF3" w:rsidP="00C036CE">
      <w:pPr>
        <w:spacing w:after="0" w:line="240" w:lineRule="auto"/>
        <w:contextualSpacing w:val="0"/>
      </w:pPr>
    </w:p>
    <w:p w14:paraId="1A0626F6" w14:textId="77777777" w:rsidR="00CF5176" w:rsidRDefault="00CF5176" w:rsidP="00C036CE">
      <w:pPr>
        <w:spacing w:after="0" w:line="240" w:lineRule="auto"/>
        <w:contextualSpacing w:val="0"/>
        <w:rPr>
          <w:b/>
          <w:bCs/>
        </w:rPr>
      </w:pPr>
    </w:p>
    <w:p w14:paraId="720ABCAD" w14:textId="77777777" w:rsidR="00A81C39" w:rsidRDefault="00A81C39" w:rsidP="00C036CE">
      <w:pPr>
        <w:spacing w:after="0" w:line="240" w:lineRule="auto"/>
        <w:contextualSpacing w:val="0"/>
        <w:rPr>
          <w:b/>
          <w:bCs/>
        </w:rPr>
      </w:pPr>
    </w:p>
    <w:p w14:paraId="4E1AD456" w14:textId="17A7C390" w:rsidR="00F45BE4" w:rsidRPr="00F45BE4" w:rsidRDefault="00F45BE4" w:rsidP="00C036CE">
      <w:pPr>
        <w:shd w:val="clear" w:color="auto" w:fill="C6D9F1" w:themeFill="text2" w:themeFillTint="33"/>
        <w:spacing w:after="0" w:line="240" w:lineRule="auto"/>
        <w:contextualSpacing w:val="0"/>
        <w:rPr>
          <w:b/>
          <w:bCs/>
        </w:rPr>
      </w:pPr>
      <w:r w:rsidRPr="00F45BE4">
        <w:rPr>
          <w:b/>
          <w:bCs/>
        </w:rPr>
        <w:t xml:space="preserve">P4 – ACADEMIA/ ACM/ SI/ Maribor </w:t>
      </w:r>
    </w:p>
    <w:p w14:paraId="0D92ADDB" w14:textId="0641B963" w:rsidR="003E5463" w:rsidRPr="0059535F" w:rsidRDefault="00D12AF3" w:rsidP="00C036CE">
      <w:pPr>
        <w:spacing w:after="0" w:line="240" w:lineRule="auto"/>
        <w:contextualSpacing w:val="0"/>
        <w:rPr>
          <w:rStyle w:val="gmail-tl8wme"/>
          <w:rFonts w:cs="Arial"/>
          <w:color w:val="263238"/>
          <w:sz w:val="20"/>
          <w:szCs w:val="20"/>
        </w:rPr>
      </w:pPr>
      <w:hyperlink r:id="rId15" w:history="1">
        <w:r w:rsidRPr="0059535F">
          <w:rPr>
            <w:rStyle w:val="Hyperlink"/>
            <w:rFonts w:cs="Arial"/>
            <w:sz w:val="20"/>
            <w:szCs w:val="20"/>
          </w:rPr>
          <w:t>https://www.academia.si/aktualno/spoprijemanje-z-izzivom-iz-resnicnega-sveta-na-drugi-inovativni-poslovni-soli-smartskills-4-0</w:t>
        </w:r>
      </w:hyperlink>
    </w:p>
    <w:p w14:paraId="0EDA4804" w14:textId="77777777" w:rsidR="00D12AF3" w:rsidRPr="0059535F" w:rsidRDefault="00D12AF3" w:rsidP="00C036CE">
      <w:pPr>
        <w:spacing w:after="0" w:line="240" w:lineRule="auto"/>
        <w:contextualSpacing w:val="0"/>
        <w:rPr>
          <w:rStyle w:val="gmail-tl8wme"/>
          <w:rFonts w:cs="Arial"/>
          <w:color w:val="263238"/>
          <w:sz w:val="20"/>
          <w:szCs w:val="20"/>
        </w:rPr>
      </w:pPr>
    </w:p>
    <w:p w14:paraId="26C94337" w14:textId="5F8F4B2E" w:rsidR="00D12AF3" w:rsidRPr="0059535F" w:rsidRDefault="002B038F" w:rsidP="00C036CE">
      <w:pPr>
        <w:spacing w:after="0" w:line="240" w:lineRule="auto"/>
        <w:contextualSpacing w:val="0"/>
        <w:rPr>
          <w:rStyle w:val="gmail-tl8wme"/>
          <w:rFonts w:cs="Arial"/>
          <w:color w:val="263238"/>
          <w:sz w:val="20"/>
          <w:szCs w:val="20"/>
        </w:rPr>
      </w:pPr>
      <w:hyperlink r:id="rId16" w:history="1">
        <w:r w:rsidRPr="0059535F">
          <w:rPr>
            <w:rStyle w:val="Hyperlink"/>
            <w:rFonts w:cs="Arial"/>
            <w:sz w:val="20"/>
            <w:szCs w:val="20"/>
          </w:rPr>
          <w:t>https://www.academia.si/aktualno/pricela-se-je-prva-mednarodna-poletna-sole-academie</w:t>
        </w:r>
      </w:hyperlink>
    </w:p>
    <w:p w14:paraId="006A9FF0" w14:textId="77777777" w:rsidR="002B038F" w:rsidRPr="0059535F" w:rsidRDefault="002B038F" w:rsidP="00C036CE">
      <w:pPr>
        <w:spacing w:after="0" w:line="240" w:lineRule="auto"/>
        <w:contextualSpacing w:val="0"/>
        <w:rPr>
          <w:rStyle w:val="gmail-tl8wme"/>
          <w:rFonts w:cs="Arial"/>
          <w:color w:val="263238"/>
          <w:sz w:val="20"/>
          <w:szCs w:val="20"/>
        </w:rPr>
      </w:pPr>
    </w:p>
    <w:p w14:paraId="3B736124" w14:textId="34EE2BB9" w:rsidR="002B038F" w:rsidRPr="0059535F" w:rsidRDefault="00A67830" w:rsidP="00C036CE">
      <w:pPr>
        <w:spacing w:after="0" w:line="240" w:lineRule="auto"/>
        <w:contextualSpacing w:val="0"/>
        <w:rPr>
          <w:rStyle w:val="gmail-tl8wme"/>
          <w:rFonts w:cs="Arial"/>
          <w:color w:val="263238"/>
          <w:sz w:val="20"/>
          <w:szCs w:val="20"/>
        </w:rPr>
      </w:pPr>
      <w:hyperlink r:id="rId17" w:history="1">
        <w:r w:rsidRPr="0059535F">
          <w:rPr>
            <w:rStyle w:val="Hyperlink"/>
            <w:rFonts w:cs="Arial"/>
            <w:sz w:val="20"/>
            <w:szCs w:val="20"/>
          </w:rPr>
          <w:t>https://www.youtube.com/watch?v=u6MjyF4o8D8</w:t>
        </w:r>
      </w:hyperlink>
    </w:p>
    <w:p w14:paraId="0C22072B" w14:textId="77777777" w:rsidR="00A67830" w:rsidRPr="0059535F" w:rsidRDefault="00A67830" w:rsidP="00C036CE">
      <w:pPr>
        <w:spacing w:after="0" w:line="240" w:lineRule="auto"/>
        <w:contextualSpacing w:val="0"/>
        <w:rPr>
          <w:rStyle w:val="gmail-tl8wme"/>
          <w:rFonts w:cs="Arial"/>
          <w:color w:val="263238"/>
          <w:sz w:val="20"/>
          <w:szCs w:val="20"/>
        </w:rPr>
      </w:pPr>
    </w:p>
    <w:p w14:paraId="2FAB9030" w14:textId="1C3792A0" w:rsidR="00446F23" w:rsidRPr="0059535F" w:rsidRDefault="00446F23" w:rsidP="00C036CE">
      <w:pPr>
        <w:spacing w:after="0" w:line="240" w:lineRule="auto"/>
        <w:contextualSpacing w:val="0"/>
        <w:rPr>
          <w:rStyle w:val="gmail-tl8wme"/>
          <w:rFonts w:cs="Arial"/>
          <w:color w:val="263238"/>
          <w:sz w:val="20"/>
          <w:szCs w:val="20"/>
        </w:rPr>
      </w:pPr>
      <w:hyperlink r:id="rId18" w:history="1">
        <w:r w:rsidRPr="0059535F">
          <w:rPr>
            <w:rStyle w:val="Hyperlink"/>
            <w:rFonts w:cs="Arial"/>
            <w:sz w:val="20"/>
            <w:szCs w:val="20"/>
          </w:rPr>
          <w:t>https://www.metropolitan.si/novice/digitalni-marketing-in-poslovanje-v-dobi-umetne-inteligence-in-zelenega-prehoda-teme-prve-mednarodne-poletne-sole-academia-summer-school-2023/</w:t>
        </w:r>
      </w:hyperlink>
    </w:p>
    <w:p w14:paraId="2C7A4CB2" w14:textId="77777777" w:rsidR="00446F23" w:rsidRPr="0059535F" w:rsidRDefault="00446F23" w:rsidP="00C036CE">
      <w:pPr>
        <w:spacing w:after="0" w:line="240" w:lineRule="auto"/>
        <w:contextualSpacing w:val="0"/>
        <w:rPr>
          <w:rStyle w:val="gmail-tl8wme"/>
          <w:rFonts w:cs="Arial"/>
          <w:color w:val="263238"/>
          <w:sz w:val="20"/>
          <w:szCs w:val="20"/>
        </w:rPr>
      </w:pPr>
    </w:p>
    <w:p w14:paraId="27A1200F" w14:textId="7320D7F1" w:rsidR="003E5463" w:rsidRPr="0059535F" w:rsidRDefault="00745152" w:rsidP="00C036CE">
      <w:pPr>
        <w:spacing w:after="0" w:line="240" w:lineRule="auto"/>
        <w:contextualSpacing w:val="0"/>
        <w:rPr>
          <w:rStyle w:val="gmail-tl8wme"/>
          <w:rFonts w:cs="Arial"/>
          <w:color w:val="263238"/>
          <w:sz w:val="20"/>
          <w:szCs w:val="20"/>
        </w:rPr>
      </w:pPr>
      <w:hyperlink r:id="rId19" w:history="1">
        <w:r w:rsidRPr="0059535F">
          <w:rPr>
            <w:rStyle w:val="Hyperlink"/>
            <w:rFonts w:cs="Arial"/>
            <w:sz w:val="20"/>
            <w:szCs w:val="20"/>
          </w:rPr>
          <w:t>https://www.facebook.com/academia.eu</w:t>
        </w:r>
      </w:hyperlink>
    </w:p>
    <w:p w14:paraId="1645BF2F" w14:textId="77777777" w:rsidR="00745152" w:rsidRDefault="00745152" w:rsidP="00C036CE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5A16D7CB" w14:textId="77777777" w:rsidR="00F45BE4" w:rsidRDefault="00F45BE4" w:rsidP="00C036CE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3A28216C" w14:textId="67C8B55C" w:rsidR="00A45E4C" w:rsidRPr="00A45E4C" w:rsidRDefault="00F45BE4" w:rsidP="00A45E4C">
      <w:pPr>
        <w:shd w:val="clear" w:color="auto" w:fill="C6D9F1" w:themeFill="text2" w:themeFillTint="33"/>
        <w:spacing w:after="0" w:line="240" w:lineRule="auto"/>
        <w:contextualSpacing w:val="0"/>
        <w:rPr>
          <w:b/>
          <w:bCs/>
        </w:rPr>
      </w:pPr>
      <w:r w:rsidRPr="00F45BE4">
        <w:rPr>
          <w:b/>
          <w:bCs/>
        </w:rPr>
        <w:t xml:space="preserve">P5 – Vilnius University/ VUKF/ LT/ Vilnius </w:t>
      </w:r>
    </w:p>
    <w:p w14:paraId="28727AFB" w14:textId="1DEA8CE5" w:rsidR="000749B1" w:rsidRDefault="00A45E4C" w:rsidP="00A45E4C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0"/>
        </w:rPr>
      </w:pPr>
      <w:r w:rsidRPr="00A45E4C">
        <w:rPr>
          <w:rFonts w:ascii="Arial Narrow" w:hAnsi="Arial Narrow"/>
          <w:sz w:val="20"/>
          <w:szCs w:val="20"/>
        </w:rPr>
        <w:t xml:space="preserve">LT - </w:t>
      </w:r>
      <w:hyperlink r:id="rId20" w:history="1">
        <w:r w:rsidRPr="00CE48F2">
          <w:rPr>
            <w:rStyle w:val="Hyperlink"/>
            <w:rFonts w:ascii="Arial Narrow" w:hAnsi="Arial Narrow"/>
            <w:sz w:val="20"/>
            <w:szCs w:val="20"/>
          </w:rPr>
          <w:t>https://www.knf.vu.lt/aktualijos/3400-kauno-fakultete-vykdomos-studiju-programos-ekonomika-ir-vadyba-studentai-vasaros-mokykloje-slovenijoje-pletojo-siuolaikiniam-verslui-svarbius-skaitmeninius-igudzius</w:t>
        </w:r>
      </w:hyperlink>
    </w:p>
    <w:p w14:paraId="041FA835" w14:textId="77777777" w:rsidR="00A45E4C" w:rsidRPr="00A45E4C" w:rsidRDefault="00A45E4C" w:rsidP="00A45E4C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0"/>
        </w:rPr>
      </w:pPr>
    </w:p>
    <w:p w14:paraId="5208B0E5" w14:textId="2FEB3BA8" w:rsidR="00A45E4C" w:rsidRPr="00213C32" w:rsidRDefault="00213C32" w:rsidP="00C036CE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0"/>
        </w:rPr>
      </w:pPr>
      <w:r w:rsidRPr="00213C32">
        <w:rPr>
          <w:rFonts w:ascii="Arial Narrow" w:hAnsi="Arial Narrow"/>
          <w:sz w:val="20"/>
          <w:szCs w:val="20"/>
        </w:rPr>
        <w:t xml:space="preserve">EN - </w:t>
      </w:r>
      <w:hyperlink r:id="rId21" w:history="1">
        <w:r w:rsidRPr="00213C32">
          <w:rPr>
            <w:rStyle w:val="Hyperlink"/>
            <w:rFonts w:ascii="Arial Narrow" w:hAnsi="Arial Narrow"/>
            <w:sz w:val="20"/>
            <w:szCs w:val="20"/>
          </w:rPr>
          <w:t>https://www.knf.vu.lt/en/about-the-faculty/news/3401-kaunas-faculty-students-of-economics-and-management-developed-digital-skills-for-modern-business-at-a-summer-school-in-slovenia</w:t>
        </w:r>
      </w:hyperlink>
    </w:p>
    <w:p w14:paraId="46E9E0A9" w14:textId="77777777" w:rsidR="00213C32" w:rsidRPr="00213C32" w:rsidRDefault="00213C32" w:rsidP="00C036CE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0"/>
        </w:rPr>
      </w:pPr>
    </w:p>
    <w:p w14:paraId="1DA85B57" w14:textId="77777777" w:rsidR="00A45E4C" w:rsidRDefault="00A45E4C" w:rsidP="00C036CE">
      <w:pPr>
        <w:pStyle w:val="NormalWeb"/>
        <w:spacing w:before="0" w:beforeAutospacing="0" w:after="0" w:afterAutospacing="0"/>
      </w:pPr>
    </w:p>
    <w:p w14:paraId="41543697" w14:textId="77777777" w:rsidR="00A45E4C" w:rsidRDefault="00A45E4C" w:rsidP="00C036CE">
      <w:pPr>
        <w:pStyle w:val="NormalWeb"/>
        <w:spacing w:before="0" w:beforeAutospacing="0" w:after="0" w:afterAutospacing="0"/>
      </w:pPr>
    </w:p>
    <w:p w14:paraId="7CF22D05" w14:textId="77777777" w:rsidR="00A45E4C" w:rsidRDefault="00A45E4C" w:rsidP="00C036CE">
      <w:pPr>
        <w:pStyle w:val="NormalWeb"/>
        <w:spacing w:before="0" w:beforeAutospacing="0" w:after="0" w:afterAutospacing="0"/>
      </w:pPr>
    </w:p>
    <w:p w14:paraId="736055BF" w14:textId="77777777" w:rsidR="00A45E4C" w:rsidRDefault="00A45E4C" w:rsidP="00C036CE">
      <w:pPr>
        <w:pStyle w:val="NormalWeb"/>
        <w:spacing w:before="0" w:beforeAutospacing="0" w:after="0" w:afterAutospacing="0"/>
      </w:pPr>
    </w:p>
    <w:p w14:paraId="41C7BF79" w14:textId="77777777" w:rsidR="000749B1" w:rsidRDefault="000749B1" w:rsidP="00C036CE">
      <w:pPr>
        <w:pStyle w:val="NormalWeb"/>
        <w:spacing w:before="0" w:beforeAutospacing="0" w:after="0" w:afterAutospacing="0"/>
      </w:pPr>
    </w:p>
    <w:p w14:paraId="4653941F" w14:textId="77777777" w:rsidR="00F45BE4" w:rsidRDefault="00F45BE4" w:rsidP="00C036CE">
      <w:pPr>
        <w:shd w:val="clear" w:color="auto" w:fill="C6D9F1" w:themeFill="text2" w:themeFillTint="33"/>
        <w:spacing w:after="0" w:line="240" w:lineRule="auto"/>
        <w:contextualSpacing w:val="0"/>
        <w:rPr>
          <w:b/>
          <w:bCs/>
        </w:rPr>
      </w:pPr>
      <w:r w:rsidRPr="00F45BE4">
        <w:rPr>
          <w:b/>
          <w:bCs/>
        </w:rPr>
        <w:t>P6 – University of West Attica/ UWA/ GR/ Athena</w:t>
      </w:r>
    </w:p>
    <w:p w14:paraId="7501A943" w14:textId="2CE3ACEE" w:rsidR="00653F09" w:rsidRPr="00653F09" w:rsidRDefault="00653F09" w:rsidP="00653F09">
      <w:pPr>
        <w:spacing w:after="0" w:line="240" w:lineRule="auto"/>
        <w:contextualSpacing w:val="0"/>
        <w:rPr>
          <w:sz w:val="20"/>
          <w:szCs w:val="22"/>
        </w:rPr>
      </w:pPr>
      <w:hyperlink r:id="rId22" w:history="1">
        <w:r w:rsidRPr="00653F09">
          <w:rPr>
            <w:rStyle w:val="Hyperlink"/>
            <w:sz w:val="20"/>
            <w:szCs w:val="22"/>
          </w:rPr>
          <w:t>https://accfin.uniwa.gr/wp-content/uploads/sites/135/2023/04/Announcement-C4-SMARTskills40.pdf</w:t>
        </w:r>
      </w:hyperlink>
    </w:p>
    <w:p w14:paraId="2014EABD" w14:textId="77777777" w:rsidR="00653F09" w:rsidRDefault="00653F09" w:rsidP="00653F09">
      <w:pPr>
        <w:spacing w:after="0" w:line="240" w:lineRule="auto"/>
        <w:contextualSpacing w:val="0"/>
        <w:rPr>
          <w:b/>
          <w:bCs/>
        </w:rPr>
      </w:pPr>
    </w:p>
    <w:p w14:paraId="779218D5" w14:textId="5CCB606C" w:rsidR="0059535F" w:rsidRDefault="0059535F" w:rsidP="00653F09">
      <w:pPr>
        <w:spacing w:after="0" w:line="240" w:lineRule="auto"/>
        <w:contextualSpacing w:val="0"/>
        <w:rPr>
          <w:b/>
          <w:bCs/>
        </w:rPr>
      </w:pPr>
      <w:hyperlink r:id="rId23" w:history="1">
        <w:r>
          <w:rPr>
            <w:rStyle w:val="Hyperlink"/>
          </w:rPr>
          <w:t>https://accfin.uniwa.gr/wp-content/uploads/sites/135/2023/04/Announcement-SS-Maribor-23-General.pdf</w:t>
        </w:r>
      </w:hyperlink>
    </w:p>
    <w:sectPr w:rsidR="0059535F" w:rsidSect="00DA1378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444E7" w14:textId="77777777" w:rsidR="006729C0" w:rsidRDefault="006729C0" w:rsidP="00DE7918">
      <w:r>
        <w:separator/>
      </w:r>
    </w:p>
  </w:endnote>
  <w:endnote w:type="continuationSeparator" w:id="0">
    <w:p w14:paraId="601D5FF8" w14:textId="77777777" w:rsidR="006729C0" w:rsidRDefault="006729C0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Segoe UI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3F0F6" w14:textId="77777777" w:rsidR="006B3BB7" w:rsidRDefault="006B3B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B411D" w14:textId="6642AD59" w:rsidR="00F30771" w:rsidRDefault="006B3BB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 w:rsidRPr="004E5D89">
      <w:rPr>
        <w:noProof/>
        <w:sz w:val="14"/>
        <w:szCs w:val="16"/>
      </w:rPr>
      <w:drawing>
        <wp:anchor distT="0" distB="0" distL="114300" distR="114300" simplePos="0" relativeHeight="251672576" behindDoc="0" locked="0" layoutInCell="1" allowOverlap="1" wp14:anchorId="7548C0DA" wp14:editId="36B5DDDC">
          <wp:simplePos x="0" y="0"/>
          <wp:positionH relativeFrom="column">
            <wp:posOffset>2630781</wp:posOffset>
          </wp:positionH>
          <wp:positionV relativeFrom="paragraph">
            <wp:posOffset>-242826</wp:posOffset>
          </wp:positionV>
          <wp:extent cx="497711" cy="402909"/>
          <wp:effectExtent l="0" t="0" r="0" b="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26" cy="412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5977">
      <w:rPr>
        <w:noProof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5977" w:rsidRPr="004E5D89">
      <w:rPr>
        <w:noProof/>
        <w:sz w:val="14"/>
        <w:szCs w:val="16"/>
      </w:rPr>
      <w:drawing>
        <wp:anchor distT="0" distB="0" distL="114300" distR="114300" simplePos="0" relativeHeight="251673600" behindDoc="0" locked="0" layoutInCell="1" allowOverlap="1" wp14:anchorId="4D308298" wp14:editId="6C9FDB3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5977" w:rsidRPr="004E5D89">
      <w:rPr>
        <w:noProof/>
        <w:sz w:val="14"/>
        <w:szCs w:val="16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CCDA51B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DF4A2" w14:textId="77777777" w:rsidR="006B3BB7" w:rsidRDefault="006B3B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D9754" w14:textId="77777777" w:rsidR="006729C0" w:rsidRDefault="006729C0" w:rsidP="00DE7918">
      <w:r>
        <w:separator/>
      </w:r>
    </w:p>
  </w:footnote>
  <w:footnote w:type="continuationSeparator" w:id="0">
    <w:p w14:paraId="1B03D610" w14:textId="77777777" w:rsidR="006729C0" w:rsidRDefault="006729C0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94208" w14:textId="77777777" w:rsidR="006B3BB7" w:rsidRDefault="006B3B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r w:rsidR="00BA1C6C">
      <w:rPr>
        <w:rFonts w:cs="Arial"/>
        <w:b/>
        <w:color w:val="C00000"/>
        <w:sz w:val="16"/>
      </w:rPr>
      <w:t>, ”</w:t>
    </w:r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0BB6F" w14:textId="77777777" w:rsidR="006B3BB7" w:rsidRDefault="006B3B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780470">
    <w:abstractNumId w:val="1"/>
  </w:num>
  <w:num w:numId="2" w16cid:durableId="1358652334">
    <w:abstractNumId w:val="6"/>
  </w:num>
  <w:num w:numId="3" w16cid:durableId="492839158">
    <w:abstractNumId w:val="3"/>
  </w:num>
  <w:num w:numId="4" w16cid:durableId="1750732879">
    <w:abstractNumId w:val="4"/>
  </w:num>
  <w:num w:numId="5" w16cid:durableId="554007">
    <w:abstractNumId w:val="2"/>
  </w:num>
  <w:num w:numId="6" w16cid:durableId="1880051494">
    <w:abstractNumId w:val="8"/>
  </w:num>
  <w:num w:numId="7" w16cid:durableId="549268960">
    <w:abstractNumId w:val="5"/>
  </w:num>
  <w:num w:numId="8" w16cid:durableId="329674881">
    <w:abstractNumId w:val="7"/>
  </w:num>
  <w:num w:numId="9" w16cid:durableId="565995183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45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sDAzMTcDQSMjJR2l4NTi4sz8PJACU/NaAEszMD4tAAAA"/>
  </w:docVars>
  <w:rsids>
    <w:rsidRoot w:val="00A101D9"/>
    <w:rsid w:val="0000047E"/>
    <w:rsid w:val="0000165B"/>
    <w:rsid w:val="00003883"/>
    <w:rsid w:val="000055FF"/>
    <w:rsid w:val="00005BEB"/>
    <w:rsid w:val="00006170"/>
    <w:rsid w:val="000066C9"/>
    <w:rsid w:val="000068E5"/>
    <w:rsid w:val="000075FD"/>
    <w:rsid w:val="000110A6"/>
    <w:rsid w:val="0001139B"/>
    <w:rsid w:val="000130E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16B3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49B1"/>
    <w:rsid w:val="0007706A"/>
    <w:rsid w:val="00077992"/>
    <w:rsid w:val="000801FF"/>
    <w:rsid w:val="00081E51"/>
    <w:rsid w:val="00085BD7"/>
    <w:rsid w:val="000863D6"/>
    <w:rsid w:val="000902CB"/>
    <w:rsid w:val="0009077E"/>
    <w:rsid w:val="00091569"/>
    <w:rsid w:val="000922B3"/>
    <w:rsid w:val="000930E4"/>
    <w:rsid w:val="00093E2E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47D2"/>
    <w:rsid w:val="00117B9C"/>
    <w:rsid w:val="0012049D"/>
    <w:rsid w:val="00120B7C"/>
    <w:rsid w:val="00120C04"/>
    <w:rsid w:val="00121446"/>
    <w:rsid w:val="00122810"/>
    <w:rsid w:val="00122BF6"/>
    <w:rsid w:val="0012318C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E48"/>
    <w:rsid w:val="0018139A"/>
    <w:rsid w:val="00183708"/>
    <w:rsid w:val="001844CF"/>
    <w:rsid w:val="00185326"/>
    <w:rsid w:val="00187FBB"/>
    <w:rsid w:val="001907D7"/>
    <w:rsid w:val="001919AD"/>
    <w:rsid w:val="00191E38"/>
    <w:rsid w:val="001930A0"/>
    <w:rsid w:val="00195318"/>
    <w:rsid w:val="00195660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E71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3C32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5751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4B4A"/>
    <w:rsid w:val="00255F83"/>
    <w:rsid w:val="00257922"/>
    <w:rsid w:val="00257D61"/>
    <w:rsid w:val="00260B57"/>
    <w:rsid w:val="00260FD2"/>
    <w:rsid w:val="00263563"/>
    <w:rsid w:val="00263CAC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038F"/>
    <w:rsid w:val="002B15C3"/>
    <w:rsid w:val="002B2A4A"/>
    <w:rsid w:val="002B5172"/>
    <w:rsid w:val="002B52C8"/>
    <w:rsid w:val="002B745A"/>
    <w:rsid w:val="002C0B07"/>
    <w:rsid w:val="002C0BD2"/>
    <w:rsid w:val="002C0BDD"/>
    <w:rsid w:val="002C1BE5"/>
    <w:rsid w:val="002C3E76"/>
    <w:rsid w:val="002C4F19"/>
    <w:rsid w:val="002C5074"/>
    <w:rsid w:val="002C6AF3"/>
    <w:rsid w:val="002C75BF"/>
    <w:rsid w:val="002D2533"/>
    <w:rsid w:val="002D3622"/>
    <w:rsid w:val="002D4C90"/>
    <w:rsid w:val="002D55DC"/>
    <w:rsid w:val="002D5717"/>
    <w:rsid w:val="002D68E7"/>
    <w:rsid w:val="002D6FFE"/>
    <w:rsid w:val="002E33C1"/>
    <w:rsid w:val="002E4C56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1774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A93"/>
    <w:rsid w:val="00396239"/>
    <w:rsid w:val="003A19CD"/>
    <w:rsid w:val="003A29CF"/>
    <w:rsid w:val="003A3154"/>
    <w:rsid w:val="003A5902"/>
    <w:rsid w:val="003A59AC"/>
    <w:rsid w:val="003A69D6"/>
    <w:rsid w:val="003B2636"/>
    <w:rsid w:val="003B322B"/>
    <w:rsid w:val="003B3539"/>
    <w:rsid w:val="003B73DC"/>
    <w:rsid w:val="003B7503"/>
    <w:rsid w:val="003B780F"/>
    <w:rsid w:val="003C0BEE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463"/>
    <w:rsid w:val="003E5FD0"/>
    <w:rsid w:val="003E6225"/>
    <w:rsid w:val="003E6AAE"/>
    <w:rsid w:val="003E7935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6D8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6F23"/>
    <w:rsid w:val="00447A95"/>
    <w:rsid w:val="004503A8"/>
    <w:rsid w:val="0045087B"/>
    <w:rsid w:val="00450B20"/>
    <w:rsid w:val="00450B3F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92489"/>
    <w:rsid w:val="00492DC8"/>
    <w:rsid w:val="00492DCA"/>
    <w:rsid w:val="00493498"/>
    <w:rsid w:val="00495457"/>
    <w:rsid w:val="00496BB2"/>
    <w:rsid w:val="00496C07"/>
    <w:rsid w:val="00497DCB"/>
    <w:rsid w:val="004A3FB5"/>
    <w:rsid w:val="004A4428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30E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31C4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23E3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CCD"/>
    <w:rsid w:val="005802E1"/>
    <w:rsid w:val="0058087E"/>
    <w:rsid w:val="00581972"/>
    <w:rsid w:val="00581D05"/>
    <w:rsid w:val="00582892"/>
    <w:rsid w:val="005829B5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535F"/>
    <w:rsid w:val="00597944"/>
    <w:rsid w:val="005A038F"/>
    <w:rsid w:val="005A077D"/>
    <w:rsid w:val="005A1F1F"/>
    <w:rsid w:val="005A2B39"/>
    <w:rsid w:val="005A33BB"/>
    <w:rsid w:val="005B0C3D"/>
    <w:rsid w:val="005B25D4"/>
    <w:rsid w:val="005B32FE"/>
    <w:rsid w:val="005B3529"/>
    <w:rsid w:val="005B37D1"/>
    <w:rsid w:val="005B5F0A"/>
    <w:rsid w:val="005B6B19"/>
    <w:rsid w:val="005B7EC8"/>
    <w:rsid w:val="005C1A64"/>
    <w:rsid w:val="005C1F9D"/>
    <w:rsid w:val="005C32AF"/>
    <w:rsid w:val="005C4E16"/>
    <w:rsid w:val="005C7562"/>
    <w:rsid w:val="005D1EAD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4CF"/>
    <w:rsid w:val="00622A52"/>
    <w:rsid w:val="006245A8"/>
    <w:rsid w:val="00625A8E"/>
    <w:rsid w:val="0062621E"/>
    <w:rsid w:val="006371C4"/>
    <w:rsid w:val="00640146"/>
    <w:rsid w:val="006407C5"/>
    <w:rsid w:val="00640914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0561"/>
    <w:rsid w:val="00651A97"/>
    <w:rsid w:val="00651EAB"/>
    <w:rsid w:val="00652DE7"/>
    <w:rsid w:val="00652E04"/>
    <w:rsid w:val="00653F09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29C0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3A0E"/>
    <w:rsid w:val="00695473"/>
    <w:rsid w:val="00696C1B"/>
    <w:rsid w:val="006A36D3"/>
    <w:rsid w:val="006A54FD"/>
    <w:rsid w:val="006A7AE5"/>
    <w:rsid w:val="006B3BB7"/>
    <w:rsid w:val="006B4BC1"/>
    <w:rsid w:val="006C030E"/>
    <w:rsid w:val="006C1A56"/>
    <w:rsid w:val="006C2DA5"/>
    <w:rsid w:val="006C2ECD"/>
    <w:rsid w:val="006C4065"/>
    <w:rsid w:val="006C409D"/>
    <w:rsid w:val="006C5165"/>
    <w:rsid w:val="006C6601"/>
    <w:rsid w:val="006C6712"/>
    <w:rsid w:val="006D0AC6"/>
    <w:rsid w:val="006D404C"/>
    <w:rsid w:val="006D42A1"/>
    <w:rsid w:val="006D59A7"/>
    <w:rsid w:val="006D7956"/>
    <w:rsid w:val="006E065B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0D4"/>
    <w:rsid w:val="006F4A35"/>
    <w:rsid w:val="006F4C57"/>
    <w:rsid w:val="006F4EC2"/>
    <w:rsid w:val="006F5D34"/>
    <w:rsid w:val="007038DA"/>
    <w:rsid w:val="0070405E"/>
    <w:rsid w:val="00707B19"/>
    <w:rsid w:val="00707D12"/>
    <w:rsid w:val="00707E98"/>
    <w:rsid w:val="0071160C"/>
    <w:rsid w:val="00712DAF"/>
    <w:rsid w:val="00713892"/>
    <w:rsid w:val="00714879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0153"/>
    <w:rsid w:val="0073150B"/>
    <w:rsid w:val="00733C9D"/>
    <w:rsid w:val="00734D91"/>
    <w:rsid w:val="00735C21"/>
    <w:rsid w:val="00735FC9"/>
    <w:rsid w:val="00736115"/>
    <w:rsid w:val="00736358"/>
    <w:rsid w:val="0073758C"/>
    <w:rsid w:val="0074140F"/>
    <w:rsid w:val="007427EA"/>
    <w:rsid w:val="007431F6"/>
    <w:rsid w:val="00743AC9"/>
    <w:rsid w:val="00744D0E"/>
    <w:rsid w:val="00745152"/>
    <w:rsid w:val="00745961"/>
    <w:rsid w:val="00745B4C"/>
    <w:rsid w:val="0074609E"/>
    <w:rsid w:val="0075356B"/>
    <w:rsid w:val="00755D2B"/>
    <w:rsid w:val="007564C3"/>
    <w:rsid w:val="00756838"/>
    <w:rsid w:val="00756CD3"/>
    <w:rsid w:val="00757368"/>
    <w:rsid w:val="00757926"/>
    <w:rsid w:val="00757A14"/>
    <w:rsid w:val="00762FE5"/>
    <w:rsid w:val="0076454C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B0171"/>
    <w:rsid w:val="007B1166"/>
    <w:rsid w:val="007B1F1A"/>
    <w:rsid w:val="007B2676"/>
    <w:rsid w:val="007B2EB7"/>
    <w:rsid w:val="007B4E6E"/>
    <w:rsid w:val="007B603C"/>
    <w:rsid w:val="007C1AF0"/>
    <w:rsid w:val="007C1C98"/>
    <w:rsid w:val="007C321F"/>
    <w:rsid w:val="007C3282"/>
    <w:rsid w:val="007C32C4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6E0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620E"/>
    <w:rsid w:val="00806C71"/>
    <w:rsid w:val="00807931"/>
    <w:rsid w:val="0081034C"/>
    <w:rsid w:val="0081146D"/>
    <w:rsid w:val="00812133"/>
    <w:rsid w:val="00813B63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379D2"/>
    <w:rsid w:val="00840641"/>
    <w:rsid w:val="00841ADA"/>
    <w:rsid w:val="00847766"/>
    <w:rsid w:val="00850C6C"/>
    <w:rsid w:val="0085173C"/>
    <w:rsid w:val="00852605"/>
    <w:rsid w:val="00852C34"/>
    <w:rsid w:val="00854843"/>
    <w:rsid w:val="00856274"/>
    <w:rsid w:val="008563EE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3898"/>
    <w:rsid w:val="00874083"/>
    <w:rsid w:val="0087479C"/>
    <w:rsid w:val="0087529A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6B4"/>
    <w:rsid w:val="008C0D8B"/>
    <w:rsid w:val="008C18CD"/>
    <w:rsid w:val="008C1C78"/>
    <w:rsid w:val="008C49C3"/>
    <w:rsid w:val="008C655F"/>
    <w:rsid w:val="008D0D5A"/>
    <w:rsid w:val="008D1F67"/>
    <w:rsid w:val="008D2D54"/>
    <w:rsid w:val="008D3332"/>
    <w:rsid w:val="008D3B8E"/>
    <w:rsid w:val="008D5C4D"/>
    <w:rsid w:val="008D7423"/>
    <w:rsid w:val="008E0543"/>
    <w:rsid w:val="008E2CE2"/>
    <w:rsid w:val="008E2E3A"/>
    <w:rsid w:val="008E447A"/>
    <w:rsid w:val="008F0943"/>
    <w:rsid w:val="008F3BE7"/>
    <w:rsid w:val="008F7CB4"/>
    <w:rsid w:val="00900BE7"/>
    <w:rsid w:val="00905643"/>
    <w:rsid w:val="00906E85"/>
    <w:rsid w:val="009110ED"/>
    <w:rsid w:val="00914528"/>
    <w:rsid w:val="0091520B"/>
    <w:rsid w:val="00915F77"/>
    <w:rsid w:val="00916756"/>
    <w:rsid w:val="009167AB"/>
    <w:rsid w:val="00916ACD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397"/>
    <w:rsid w:val="00946C72"/>
    <w:rsid w:val="00947079"/>
    <w:rsid w:val="00952256"/>
    <w:rsid w:val="00954204"/>
    <w:rsid w:val="00957D36"/>
    <w:rsid w:val="00960735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366A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3E95"/>
    <w:rsid w:val="009A41D5"/>
    <w:rsid w:val="009A69B9"/>
    <w:rsid w:val="009A7CB4"/>
    <w:rsid w:val="009B08D6"/>
    <w:rsid w:val="009B14EE"/>
    <w:rsid w:val="009B2725"/>
    <w:rsid w:val="009B5439"/>
    <w:rsid w:val="009B54E2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774E"/>
    <w:rsid w:val="00A101D9"/>
    <w:rsid w:val="00A102A3"/>
    <w:rsid w:val="00A10786"/>
    <w:rsid w:val="00A14AE3"/>
    <w:rsid w:val="00A208B6"/>
    <w:rsid w:val="00A208B7"/>
    <w:rsid w:val="00A20B57"/>
    <w:rsid w:val="00A238AE"/>
    <w:rsid w:val="00A26B70"/>
    <w:rsid w:val="00A273F2"/>
    <w:rsid w:val="00A30EF9"/>
    <w:rsid w:val="00A32C5C"/>
    <w:rsid w:val="00A32D66"/>
    <w:rsid w:val="00A34A6E"/>
    <w:rsid w:val="00A3521E"/>
    <w:rsid w:val="00A367E6"/>
    <w:rsid w:val="00A4052B"/>
    <w:rsid w:val="00A4248E"/>
    <w:rsid w:val="00A44A53"/>
    <w:rsid w:val="00A45E4C"/>
    <w:rsid w:val="00A46261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2322"/>
    <w:rsid w:val="00A637E5"/>
    <w:rsid w:val="00A64D20"/>
    <w:rsid w:val="00A67830"/>
    <w:rsid w:val="00A71148"/>
    <w:rsid w:val="00A717F4"/>
    <w:rsid w:val="00A71B03"/>
    <w:rsid w:val="00A721AE"/>
    <w:rsid w:val="00A7325A"/>
    <w:rsid w:val="00A76737"/>
    <w:rsid w:val="00A81C39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09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34AC"/>
    <w:rsid w:val="00AB49AF"/>
    <w:rsid w:val="00AB58AE"/>
    <w:rsid w:val="00AC0009"/>
    <w:rsid w:val="00AC143D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5FC7"/>
    <w:rsid w:val="00AD6059"/>
    <w:rsid w:val="00AD6863"/>
    <w:rsid w:val="00AD6E99"/>
    <w:rsid w:val="00AE1580"/>
    <w:rsid w:val="00AE2E87"/>
    <w:rsid w:val="00AE4403"/>
    <w:rsid w:val="00AF016D"/>
    <w:rsid w:val="00AF358D"/>
    <w:rsid w:val="00AF49F9"/>
    <w:rsid w:val="00AF5711"/>
    <w:rsid w:val="00AF6887"/>
    <w:rsid w:val="00AF77BE"/>
    <w:rsid w:val="00B004AE"/>
    <w:rsid w:val="00B00A90"/>
    <w:rsid w:val="00B02F8B"/>
    <w:rsid w:val="00B0309D"/>
    <w:rsid w:val="00B03ECC"/>
    <w:rsid w:val="00B04396"/>
    <w:rsid w:val="00B04D79"/>
    <w:rsid w:val="00B058CC"/>
    <w:rsid w:val="00B10770"/>
    <w:rsid w:val="00B117CD"/>
    <w:rsid w:val="00B11D11"/>
    <w:rsid w:val="00B1343B"/>
    <w:rsid w:val="00B1387D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045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43C3"/>
    <w:rsid w:val="00BE5BFA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A50"/>
    <w:rsid w:val="00BF7FB5"/>
    <w:rsid w:val="00C00B4A"/>
    <w:rsid w:val="00C00E17"/>
    <w:rsid w:val="00C00F8B"/>
    <w:rsid w:val="00C01211"/>
    <w:rsid w:val="00C02211"/>
    <w:rsid w:val="00C036CE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60B7F"/>
    <w:rsid w:val="00C60D5A"/>
    <w:rsid w:val="00C61A7E"/>
    <w:rsid w:val="00C638D5"/>
    <w:rsid w:val="00C64C84"/>
    <w:rsid w:val="00C65482"/>
    <w:rsid w:val="00C67558"/>
    <w:rsid w:val="00C67D25"/>
    <w:rsid w:val="00C70C06"/>
    <w:rsid w:val="00C727D5"/>
    <w:rsid w:val="00C7305C"/>
    <w:rsid w:val="00C735C9"/>
    <w:rsid w:val="00C74393"/>
    <w:rsid w:val="00C74945"/>
    <w:rsid w:val="00C752F3"/>
    <w:rsid w:val="00C761B7"/>
    <w:rsid w:val="00C764C4"/>
    <w:rsid w:val="00C777D3"/>
    <w:rsid w:val="00C77C38"/>
    <w:rsid w:val="00C816ED"/>
    <w:rsid w:val="00C81C70"/>
    <w:rsid w:val="00C85CE0"/>
    <w:rsid w:val="00C87C91"/>
    <w:rsid w:val="00C90032"/>
    <w:rsid w:val="00C905F1"/>
    <w:rsid w:val="00C93593"/>
    <w:rsid w:val="00C944FF"/>
    <w:rsid w:val="00C95366"/>
    <w:rsid w:val="00C960B5"/>
    <w:rsid w:val="00C9634F"/>
    <w:rsid w:val="00C97427"/>
    <w:rsid w:val="00C97B28"/>
    <w:rsid w:val="00CA1B01"/>
    <w:rsid w:val="00CA343B"/>
    <w:rsid w:val="00CA46EB"/>
    <w:rsid w:val="00CA4C48"/>
    <w:rsid w:val="00CA4C96"/>
    <w:rsid w:val="00CA5878"/>
    <w:rsid w:val="00CA75FD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34BE"/>
    <w:rsid w:val="00CE7059"/>
    <w:rsid w:val="00CE752A"/>
    <w:rsid w:val="00CF0040"/>
    <w:rsid w:val="00CF0332"/>
    <w:rsid w:val="00CF087D"/>
    <w:rsid w:val="00CF2787"/>
    <w:rsid w:val="00CF5176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2AF3"/>
    <w:rsid w:val="00D13B2F"/>
    <w:rsid w:val="00D13F0B"/>
    <w:rsid w:val="00D20122"/>
    <w:rsid w:val="00D2287E"/>
    <w:rsid w:val="00D22FDF"/>
    <w:rsid w:val="00D24B38"/>
    <w:rsid w:val="00D24BFD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757D9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426"/>
    <w:rsid w:val="00D94532"/>
    <w:rsid w:val="00D94C4B"/>
    <w:rsid w:val="00D954C8"/>
    <w:rsid w:val="00D9564F"/>
    <w:rsid w:val="00D95CB2"/>
    <w:rsid w:val="00D96B02"/>
    <w:rsid w:val="00D973AC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4209"/>
    <w:rsid w:val="00DF52EE"/>
    <w:rsid w:val="00DF6340"/>
    <w:rsid w:val="00DF67A8"/>
    <w:rsid w:val="00DF6F73"/>
    <w:rsid w:val="00DF70F9"/>
    <w:rsid w:val="00DF7A6A"/>
    <w:rsid w:val="00DF7F11"/>
    <w:rsid w:val="00E0066D"/>
    <w:rsid w:val="00E0499B"/>
    <w:rsid w:val="00E06663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726F"/>
    <w:rsid w:val="00EA782A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0B2F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30E2"/>
    <w:rsid w:val="00F234E4"/>
    <w:rsid w:val="00F23C80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3099"/>
    <w:rsid w:val="00F439A3"/>
    <w:rsid w:val="00F45473"/>
    <w:rsid w:val="00F45BE4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63D9"/>
    <w:rsid w:val="00F875DC"/>
    <w:rsid w:val="00F90858"/>
    <w:rsid w:val="00F9140D"/>
    <w:rsid w:val="00F914C3"/>
    <w:rsid w:val="00F91C7C"/>
    <w:rsid w:val="00F9278F"/>
    <w:rsid w:val="00F92BCA"/>
    <w:rsid w:val="00F93D27"/>
    <w:rsid w:val="00F9595F"/>
    <w:rsid w:val="00F97668"/>
    <w:rsid w:val="00F97CC9"/>
    <w:rsid w:val="00FA126B"/>
    <w:rsid w:val="00FA1AEA"/>
    <w:rsid w:val="00FA1FF8"/>
    <w:rsid w:val="00FA316A"/>
    <w:rsid w:val="00FA4D3D"/>
    <w:rsid w:val="00FA568A"/>
    <w:rsid w:val="00FA6F21"/>
    <w:rsid w:val="00FA74F4"/>
    <w:rsid w:val="00FA79ED"/>
    <w:rsid w:val="00FA7C4D"/>
    <w:rsid w:val="00FA7F3E"/>
    <w:rsid w:val="00FB0B8D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63B8"/>
    <w:rsid w:val="00FE6D50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  <w:style w:type="character" w:customStyle="1" w:styleId="gmail-tl8wme">
    <w:name w:val="gmail-tl8wme"/>
    <w:basedOn w:val="DefaultParagraphFont"/>
    <w:rsid w:val="00F45B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acebook.com/people/Bogdan-Bogdan/100057274580061/" TargetMode="External"/><Relationship Id="rId18" Type="http://schemas.openxmlformats.org/officeDocument/2006/relationships/hyperlink" Target="https://www.metropolitan.si/novice/digitalni-marketing-in-poslovanje-v-dobi-umetne-inteligence-in-zelenega-prehoda-teme-prve-mednarodne-poletne-sole-academia-summer-school-2023/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knf.vu.lt/en/about-the-faculty/news/3401-kaunas-faculty-students-of-economics-and-management-developed-digital-skills-for-modern-business-at-a-summer-school-in-slovenia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facebook.com/SMART-skills-40-101426979302745/" TargetMode="External"/><Relationship Id="rId17" Type="http://schemas.openxmlformats.org/officeDocument/2006/relationships/hyperlink" Target="https://www.youtube.com/watch?v=u6MjyF4o8D8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cademia.si/aktualno/pricela-se-je-prva-mednarodna-poletna-sole-academie" TargetMode="External"/><Relationship Id="rId20" Type="http://schemas.openxmlformats.org/officeDocument/2006/relationships/hyperlink" Target="https://www.knf.vu.lt/aktualijos/3400-kauno-fakultete-vykdomos-studiju-programos-ekonomika-ir-vadyba-studentai-vasaros-mokykloje-slovenijoje-pletojo-siuolaikiniam-verslui-svarbius-skaitmeninius-igudzius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martskills4.com/copy-of-4-1-for-students-c5-c10-l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academia.si/aktualno/spoprijemanje-z-izzivom-iz-resnicnega-sveta-na-drugi-inovativni-poslovni-soli-smartskills-4-0" TargetMode="External"/><Relationship Id="rId23" Type="http://schemas.openxmlformats.org/officeDocument/2006/relationships/hyperlink" Target="https://secure-web.cisco.com/11h86oUTR0Mm8ZxDPdrtufXHn8_2QOXl8aLCeK8A3PcRA1R_ps-JRI5jeMteGziQhVeejDwZ8-I9h7CgJ0ptnLcAUAwe7wp9kq86EzVxrspnS3GYh54qsMiF-A0cK50efd43odE6kod1Y9QFWLt8-F1k_7RYVb5rBuYumlOn3H2XuzaLrXqeE4pLkJcRm19OTfVMOwQQgayCCl4SnGeYT1ss6-9lYE1kb-QoUIy67yclCNHLMgyc5_vYtfxW6TLVspG59utTrK8b6---3wp7uHQBR7S4lnukTMzB6_8XlWmk/https%3A%2F%2Faccfin.uniwa.gr%2Fwp-content%2Fuploads%2Fsites%2F135%2F2023%2F04%2FAnnouncement-SS-Maribor-23-General.pdf" TargetMode="External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www.facebook.com/academia.eu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pb.ro/summer-school-2nd-intensive-study-programme-for-he-learners-improve-phase/" TargetMode="External"/><Relationship Id="rId22" Type="http://schemas.openxmlformats.org/officeDocument/2006/relationships/hyperlink" Target="https://accfin.uniwa.gr/wp-content/uploads/sites/135/2023/04/Announcement-C4-SMARTskills40.pdf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39376B2-5345-45DE-9C32-1BD602E906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73</Words>
  <Characters>1642</Characters>
  <Application>Microsoft Office Word</Application>
  <DocSecurity>0</DocSecurity>
  <Lines>57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Bogdan Fleaca (76884)</cp:lastModifiedBy>
  <cp:revision>19</cp:revision>
  <cp:lastPrinted>2018-11-25T18:36:00Z</cp:lastPrinted>
  <dcterms:created xsi:type="dcterms:W3CDTF">2023-10-05T08:25:00Z</dcterms:created>
  <dcterms:modified xsi:type="dcterms:W3CDTF">2023-10-05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  <property fmtid="{D5CDD505-2E9C-101B-9397-08002B2CF9AE}" pid="3" name="GrammarlyDocumentId">
    <vt:lpwstr>a4d77f2f454da099ebd17393ffd3cd837e2ce7d03ff8577398fc5cae3577a019</vt:lpwstr>
  </property>
</Properties>
</file>